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6BB837" w14:textId="380A5066" w:rsidR="00BB2E68" w:rsidRPr="00BB2E68" w:rsidRDefault="00BB2E68" w:rsidP="00BB2E68">
      <w:pPr>
        <w:pStyle w:val="Nadpis1"/>
        <w:spacing w:after="360"/>
        <w:rPr>
          <w:rFonts w:ascii="Times New Roman" w:eastAsia="Times New Roman" w:hAnsi="Times New Roman" w:cs="Times New Roman"/>
          <w:color w:val="auto"/>
          <w:sz w:val="44"/>
          <w:szCs w:val="44"/>
          <w:lang w:eastAsia="cs-CZ"/>
        </w:rPr>
      </w:pPr>
      <w:r w:rsidRPr="00BB2E68">
        <w:rPr>
          <w:rFonts w:ascii="Times New Roman" w:eastAsia="Times New Roman" w:hAnsi="Times New Roman" w:cs="Times New Roman"/>
          <w:color w:val="auto"/>
          <w:sz w:val="44"/>
          <w:szCs w:val="44"/>
          <w:lang w:eastAsia="cs-CZ"/>
        </w:rPr>
        <w:t>Dělení utopií</w:t>
      </w:r>
    </w:p>
    <w:p w14:paraId="2573A5C1" w14:textId="438376A7" w:rsidR="001C1A4C" w:rsidRPr="001C1A4C" w:rsidRDefault="001C1A4C" w:rsidP="001C1A4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1C1A4C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u w:val="single"/>
          <w:lang w:eastAsia="cs-CZ"/>
        </w:rPr>
        <w:t xml:space="preserve">– Dělení na utopie </w:t>
      </w:r>
      <w:proofErr w:type="spellStart"/>
      <w:r w:rsidRPr="001C1A4C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u w:val="single"/>
          <w:lang w:eastAsia="cs-CZ"/>
        </w:rPr>
        <w:t>eskapistické</w:t>
      </w:r>
      <w:proofErr w:type="spellEnd"/>
      <w:r w:rsidRPr="001C1A4C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u w:val="single"/>
          <w:lang w:eastAsia="cs-CZ"/>
        </w:rPr>
        <w:t xml:space="preserve"> a heroické</w:t>
      </w:r>
      <w:r w:rsidRPr="001C1A4C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(</w:t>
      </w:r>
      <w:proofErr w:type="spellStart"/>
      <w:r w:rsidRPr="001C1A4C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Szacki</w:t>
      </w:r>
      <w:proofErr w:type="spellEnd"/>
      <w:r w:rsidRPr="001C1A4C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, J., Utopie, 1971)</w:t>
      </w:r>
    </w:p>
    <w:p w14:paraId="60AA9AC7" w14:textId="77777777" w:rsidR="001C1A4C" w:rsidRPr="001C1A4C" w:rsidRDefault="001C1A4C" w:rsidP="001C1A4C">
      <w:pPr>
        <w:numPr>
          <w:ilvl w:val="0"/>
          <w:numId w:val="1"/>
        </w:num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proofErr w:type="spellStart"/>
      <w:r w:rsidRPr="001C1A4C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cs-CZ"/>
        </w:rPr>
        <w:t>Eskapické</w:t>
      </w:r>
      <w:proofErr w:type="spellEnd"/>
      <w:r w:rsidRPr="001C1A4C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cs-CZ"/>
        </w:rPr>
        <w:t xml:space="preserve"> utopie</w:t>
      </w:r>
      <w:r w:rsidRPr="001C1A4C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jsou vlastně sny o lepším světě, které si však neberou za úkol dosáhnout realizace, nenabízejí ani žádný program, jakou cestou se k jejich případnému uskutečnění vydat.</w:t>
      </w:r>
    </w:p>
    <w:p w14:paraId="0C00B0F1" w14:textId="77777777" w:rsidR="001C1A4C" w:rsidRPr="001C1A4C" w:rsidRDefault="001C1A4C" w:rsidP="001C1A4C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1C1A4C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–&gt; Program utopie je nerealizovatelný. Vyzývá k reflexi společenského stavu.</w:t>
      </w:r>
    </w:p>
    <w:p w14:paraId="1190CF91" w14:textId="4DB019A7" w:rsidR="001C1A4C" w:rsidRPr="00BB2E68" w:rsidRDefault="001C1A4C" w:rsidP="00BB2E68">
      <w:pPr>
        <w:pStyle w:val="Odstavecseseznamem"/>
        <w:numPr>
          <w:ilvl w:val="0"/>
          <w:numId w:val="1"/>
        </w:num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BB2E68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cs-CZ"/>
        </w:rPr>
        <w:t>Heroické utopie</w:t>
      </w:r>
      <w:r w:rsidRPr="00BB2E68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vybízejí k boji a předkládají programy, jak současnou zkaženou společnost nahradit společností lepší a zároveň vyžadují, aby člověk žil určitým způsobem, aby se proti panujícímu řádu stavěl celou svou osobou.</w:t>
      </w:r>
    </w:p>
    <w:p w14:paraId="7B77A21F" w14:textId="3BE64778" w:rsidR="001C1A4C" w:rsidRPr="001C1A4C" w:rsidRDefault="001C1A4C" w:rsidP="001C1A4C">
      <w:pPr>
        <w:spacing w:after="0" w:line="240" w:lineRule="auto"/>
        <w:ind w:left="720" w:firstLine="720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1C1A4C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– pokud není možné porazit většinovou společnost, je možná izolace (klášter, sekta</w:t>
      </w:r>
      <w:r w:rsidR="0040697D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…</w:t>
      </w:r>
      <w:r w:rsidRPr="001C1A4C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)</w:t>
      </w:r>
    </w:p>
    <w:p w14:paraId="37938529" w14:textId="77777777" w:rsidR="001C1A4C" w:rsidRPr="001C1A4C" w:rsidRDefault="001C1A4C" w:rsidP="001C1A4C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1C1A4C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–&gt; Program utopie je někdy či někde realizovatelný. Vyzývá k reflexi společenského stavu a následně k činům.</w:t>
      </w:r>
    </w:p>
    <w:p w14:paraId="31684026" w14:textId="11EC84E9" w:rsidR="001C1A4C" w:rsidRPr="001C1A4C" w:rsidRDefault="001C1A4C" w:rsidP="001C1A4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1C1A4C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ab/>
        <w:t>(</w:t>
      </w:r>
      <w:r w:rsidRPr="001C1A4C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cs-CZ"/>
        </w:rPr>
        <w:t xml:space="preserve">– př.: </w:t>
      </w:r>
      <w:proofErr w:type="spellStart"/>
      <w:r w:rsidRPr="001C1A4C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cs-CZ"/>
        </w:rPr>
        <w:t>Rabelais</w:t>
      </w:r>
      <w:proofErr w:type="spellEnd"/>
      <w:r w:rsidRPr="001C1A4C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cs-CZ"/>
        </w:rPr>
        <w:t xml:space="preserve"> – </w:t>
      </w:r>
      <w:proofErr w:type="spellStart"/>
      <w:r w:rsidRPr="001C1A4C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cs-CZ"/>
        </w:rPr>
        <w:t>Gargantua</w:t>
      </w:r>
      <w:proofErr w:type="spellEnd"/>
      <w:r w:rsidRPr="001C1A4C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cs-CZ"/>
        </w:rPr>
        <w:t xml:space="preserve"> a </w:t>
      </w:r>
      <w:proofErr w:type="spellStart"/>
      <w:r w:rsidRPr="001C1A4C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cs-CZ"/>
        </w:rPr>
        <w:t>Pantagruel</w:t>
      </w:r>
      <w:proofErr w:type="spellEnd"/>
      <w:r w:rsidRPr="001C1A4C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cs-CZ"/>
        </w:rPr>
        <w:t>).</w:t>
      </w:r>
    </w:p>
    <w:p w14:paraId="0771CBDF" w14:textId="77777777" w:rsidR="001C1A4C" w:rsidRPr="001C1A4C" w:rsidRDefault="001C1A4C" w:rsidP="001C1A4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</w:p>
    <w:p w14:paraId="33A6EA3A" w14:textId="77777777" w:rsidR="001C1A4C" w:rsidRPr="001C1A4C" w:rsidRDefault="001C1A4C" w:rsidP="001C1A4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1C1A4C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  <w:lang w:eastAsia="cs-CZ"/>
        </w:rPr>
        <w:t xml:space="preserve">– podobné dělení </w:t>
      </w:r>
      <w:proofErr w:type="spellStart"/>
      <w:r w:rsidRPr="001C1A4C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  <w:lang w:eastAsia="cs-CZ"/>
        </w:rPr>
        <w:t>Mumford</w:t>
      </w:r>
      <w:proofErr w:type="spellEnd"/>
      <w:r w:rsidRPr="001C1A4C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  <w:lang w:eastAsia="cs-CZ"/>
        </w:rPr>
        <w:t xml:space="preserve">, </w:t>
      </w:r>
      <w:proofErr w:type="spellStart"/>
      <w:r w:rsidRPr="001C1A4C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  <w:lang w:eastAsia="cs-CZ"/>
        </w:rPr>
        <w:t>The</w:t>
      </w:r>
      <w:proofErr w:type="spellEnd"/>
      <w:r w:rsidRPr="001C1A4C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  <w:lang w:eastAsia="cs-CZ"/>
        </w:rPr>
        <w:t xml:space="preserve"> Story </w:t>
      </w:r>
      <w:proofErr w:type="spellStart"/>
      <w:r w:rsidRPr="001C1A4C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  <w:lang w:eastAsia="cs-CZ"/>
        </w:rPr>
        <w:t>of</w:t>
      </w:r>
      <w:proofErr w:type="spellEnd"/>
      <w:r w:rsidRPr="001C1A4C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  <w:lang w:eastAsia="cs-CZ"/>
        </w:rPr>
        <w:t xml:space="preserve"> </w:t>
      </w:r>
      <w:proofErr w:type="spellStart"/>
      <w:r w:rsidRPr="001C1A4C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  <w:lang w:eastAsia="cs-CZ"/>
        </w:rPr>
        <w:t>Utopias</w:t>
      </w:r>
      <w:proofErr w:type="spellEnd"/>
      <w:r w:rsidRPr="001C1A4C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  <w:lang w:eastAsia="cs-CZ"/>
        </w:rPr>
        <w:t>, 1923: </w:t>
      </w:r>
    </w:p>
    <w:p w14:paraId="25748019" w14:textId="5F1B10DE" w:rsidR="001C1A4C" w:rsidRPr="001C1A4C" w:rsidRDefault="001C1A4C" w:rsidP="001C1A4C">
      <w:pPr>
        <w:numPr>
          <w:ilvl w:val="0"/>
          <w:numId w:val="3"/>
        </w:num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1C1A4C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cs-CZ"/>
        </w:rPr>
        <w:t>kompenzační utopie (úniku)</w:t>
      </w:r>
      <w:r w:rsidRPr="001C1A4C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: prostředek k úniku (</w:t>
      </w:r>
      <w:r w:rsidRPr="001C1A4C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cs-CZ"/>
        </w:rPr>
        <w:t>eskapismus</w:t>
      </w:r>
      <w:r w:rsidRPr="001C1A4C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), kompenzace, bezcílné nahrazení vnějšího světa (</w:t>
      </w:r>
      <w:r w:rsidRPr="001C1A4C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cs-CZ"/>
        </w:rPr>
        <w:t xml:space="preserve">je </w:t>
      </w:r>
      <w:r w:rsidR="00BB2524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cs-CZ"/>
        </w:rPr>
        <w:t>„</w:t>
      </w:r>
      <w:r w:rsidRPr="001C1A4C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cs-CZ"/>
        </w:rPr>
        <w:t>špatná</w:t>
      </w:r>
      <w:r w:rsidR="00BB2524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cs-CZ"/>
        </w:rPr>
        <w:t>“</w:t>
      </w:r>
      <w:r w:rsidRPr="001C1A4C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)</w:t>
      </w:r>
    </w:p>
    <w:p w14:paraId="01630E6F" w14:textId="4BC8186C" w:rsidR="001C1A4C" w:rsidRPr="001C1A4C" w:rsidRDefault="001C1A4C" w:rsidP="001C1A4C">
      <w:pPr>
        <w:numPr>
          <w:ilvl w:val="0"/>
          <w:numId w:val="3"/>
        </w:num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1C1A4C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cs-CZ"/>
        </w:rPr>
        <w:t>transformační utopie (konstrukce)</w:t>
      </w:r>
      <w:r w:rsidRPr="001C1A4C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: snaha změnit danou situaci, transformovat vnější svět –&gt; umožňuje sociální vývoj (</w:t>
      </w:r>
      <w:r w:rsidRPr="001C1A4C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cs-CZ"/>
        </w:rPr>
        <w:t xml:space="preserve">je </w:t>
      </w:r>
      <w:r w:rsidR="00BB2524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cs-CZ"/>
        </w:rPr>
        <w:t>„</w:t>
      </w:r>
      <w:r w:rsidRPr="001C1A4C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cs-CZ"/>
        </w:rPr>
        <w:t>dobrá</w:t>
      </w:r>
      <w:r w:rsidR="00BB2524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cs-CZ"/>
        </w:rPr>
        <w:t>“</w:t>
      </w:r>
      <w:r w:rsidRPr="001C1A4C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) </w:t>
      </w:r>
    </w:p>
    <w:p w14:paraId="502D7983" w14:textId="77777777" w:rsidR="001C1A4C" w:rsidRPr="001C1A4C" w:rsidRDefault="001C1A4C" w:rsidP="001C1A4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</w:p>
    <w:p w14:paraId="7B9B717A" w14:textId="77777777" w:rsidR="001C1A4C" w:rsidRPr="001C1A4C" w:rsidRDefault="001C1A4C" w:rsidP="001C1A4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1C1A4C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  <w:lang w:eastAsia="cs-CZ"/>
        </w:rPr>
        <w:t xml:space="preserve">– podobné dělení – E. Bloch, </w:t>
      </w:r>
      <w:proofErr w:type="spellStart"/>
      <w:r w:rsidRPr="001C1A4C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  <w:lang w:eastAsia="cs-CZ"/>
        </w:rPr>
        <w:t>The</w:t>
      </w:r>
      <w:proofErr w:type="spellEnd"/>
      <w:r w:rsidRPr="001C1A4C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  <w:lang w:eastAsia="cs-CZ"/>
        </w:rPr>
        <w:t xml:space="preserve"> </w:t>
      </w:r>
      <w:proofErr w:type="spellStart"/>
      <w:r w:rsidRPr="001C1A4C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  <w:lang w:eastAsia="cs-CZ"/>
        </w:rPr>
        <w:t>principle</w:t>
      </w:r>
      <w:proofErr w:type="spellEnd"/>
      <w:r w:rsidRPr="001C1A4C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  <w:lang w:eastAsia="cs-CZ"/>
        </w:rPr>
        <w:t xml:space="preserve"> </w:t>
      </w:r>
      <w:proofErr w:type="spellStart"/>
      <w:r w:rsidRPr="001C1A4C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  <w:lang w:eastAsia="cs-CZ"/>
        </w:rPr>
        <w:t>of</w:t>
      </w:r>
      <w:proofErr w:type="spellEnd"/>
      <w:r w:rsidRPr="001C1A4C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  <w:lang w:eastAsia="cs-CZ"/>
        </w:rPr>
        <w:t xml:space="preserve"> Hope, 1954:</w:t>
      </w:r>
    </w:p>
    <w:p w14:paraId="155D474A" w14:textId="77777777" w:rsidR="001C1A4C" w:rsidRPr="001C1A4C" w:rsidRDefault="001C1A4C" w:rsidP="001C1A4C">
      <w:pPr>
        <w:numPr>
          <w:ilvl w:val="0"/>
          <w:numId w:val="4"/>
        </w:num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1C1A4C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cs-CZ"/>
        </w:rPr>
        <w:t>abstraktní utopie</w:t>
      </w:r>
      <w:r w:rsidRPr="001C1A4C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je spojena s prvky kompenzace  </w:t>
      </w:r>
    </w:p>
    <w:p w14:paraId="3684A000" w14:textId="77777777" w:rsidR="001C1A4C" w:rsidRPr="001C1A4C" w:rsidRDefault="001C1A4C" w:rsidP="001C1A4C">
      <w:pPr>
        <w:numPr>
          <w:ilvl w:val="0"/>
          <w:numId w:val="4"/>
        </w:num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1C1A4C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cs-CZ"/>
        </w:rPr>
        <w:t>konkrétní utopie</w:t>
      </w:r>
      <w:r w:rsidRPr="001C1A4C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je spojena s prvky očekávání, předjímání (a také marxismu) – je definována svým předjímáním a transformativní funkcí a je spojena s budoucností</w:t>
      </w:r>
    </w:p>
    <w:p w14:paraId="18FAE9BB" w14:textId="77777777" w:rsidR="001C1A4C" w:rsidRPr="001C1A4C" w:rsidRDefault="001C1A4C" w:rsidP="001C1A4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</w:p>
    <w:p w14:paraId="6CE57A94" w14:textId="77777777" w:rsidR="001C1A4C" w:rsidRPr="001C1A4C" w:rsidRDefault="001C1A4C" w:rsidP="001C1A4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1C1A4C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– </w:t>
      </w:r>
      <w:r w:rsidRPr="001C1A4C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u w:val="single"/>
          <w:lang w:eastAsia="cs-CZ"/>
        </w:rPr>
        <w:t>Další dělení utopií na: </w:t>
      </w:r>
    </w:p>
    <w:p w14:paraId="3A9C8331" w14:textId="5154F620" w:rsidR="001C1A4C" w:rsidRPr="001C1A4C" w:rsidRDefault="00BB2E68" w:rsidP="001C1A4C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1</w:t>
      </w:r>
      <w:r w:rsidR="001C1A4C" w:rsidRPr="001C1A4C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) </w:t>
      </w:r>
      <w:r w:rsidR="001C1A4C" w:rsidRPr="001C1A4C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cs-CZ"/>
        </w:rPr>
        <w:t>autoritářské čili kolektivistické</w:t>
      </w:r>
      <w:r w:rsidR="001C1A4C" w:rsidRPr="001C1A4C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, které podmiňují uskutečnění dokonale blahobytné společnosti podřízením jednotlivce společnosti, rozplynutím individuality ve prospěch veřejného zájmu</w:t>
      </w:r>
    </w:p>
    <w:p w14:paraId="2161B95B" w14:textId="77777777" w:rsidR="001C1A4C" w:rsidRPr="001C1A4C" w:rsidRDefault="001C1A4C" w:rsidP="001C1A4C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1C1A4C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ab/>
        <w:t>– jedná se v podstatě o dystopie – z dnešního hlediska (západního světa)</w:t>
      </w:r>
    </w:p>
    <w:p w14:paraId="3D10A7A2" w14:textId="77777777" w:rsidR="001C1A4C" w:rsidRPr="001C1A4C" w:rsidRDefault="001C1A4C" w:rsidP="001C1A4C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1C1A4C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ab/>
        <w:t>– z tohoto hlediska sem může patřit:</w:t>
      </w:r>
      <w:r w:rsidRPr="001C1A4C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cs-CZ"/>
        </w:rPr>
        <w:t xml:space="preserve"> Platón, More či </w:t>
      </w:r>
      <w:proofErr w:type="spellStart"/>
      <w:r w:rsidRPr="001C1A4C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cs-CZ"/>
        </w:rPr>
        <w:t>Campanella</w:t>
      </w:r>
      <w:proofErr w:type="spellEnd"/>
    </w:p>
    <w:p w14:paraId="42FBC7F2" w14:textId="315DFB1D" w:rsidR="001C1A4C" w:rsidRDefault="00BB2E68" w:rsidP="001C1A4C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2</w:t>
      </w:r>
      <w:r w:rsidR="001C1A4C" w:rsidRPr="001C1A4C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) </w:t>
      </w:r>
      <w:r w:rsidR="001C1A4C" w:rsidRPr="001C1A4C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cs-CZ"/>
        </w:rPr>
        <w:t>antiautoritářské čili individualistické</w:t>
      </w:r>
      <w:r w:rsidR="001C1A4C" w:rsidRPr="001C1A4C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, které se vymezují proti koncepci centralizovaného státu, a jejichž základním požadavkem je možnost svobodného projevu a seberealizace. (Burton)</w:t>
      </w:r>
    </w:p>
    <w:p w14:paraId="36248996" w14:textId="32BF0208" w:rsidR="0040697D" w:rsidRDefault="0040697D" w:rsidP="0040697D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</w:p>
    <w:p w14:paraId="461CDDE0" w14:textId="5F6435C6" w:rsidR="0040697D" w:rsidRPr="0040697D" w:rsidRDefault="0040697D" w:rsidP="003C404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40697D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u w:val="single"/>
          <w:lang w:eastAsia="cs-CZ"/>
        </w:rPr>
        <w:t>– Další dělení utopií na: </w:t>
      </w:r>
    </w:p>
    <w:p w14:paraId="5C78BB1B" w14:textId="61781BD0" w:rsidR="0040697D" w:rsidRPr="00BB2E68" w:rsidRDefault="0040697D" w:rsidP="00BB2E68">
      <w:pPr>
        <w:pStyle w:val="Odstavecseseznamem"/>
        <w:numPr>
          <w:ilvl w:val="2"/>
          <w:numId w:val="3"/>
        </w:numPr>
        <w:spacing w:after="0" w:line="240" w:lineRule="auto"/>
        <w:ind w:left="1134"/>
        <w:jc w:val="both"/>
        <w:textAlignment w:val="baseline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cs-CZ"/>
        </w:rPr>
      </w:pPr>
      <w:r w:rsidRPr="00BB2E68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cs-CZ"/>
        </w:rPr>
        <w:t>Utopie místa</w:t>
      </w:r>
    </w:p>
    <w:p w14:paraId="36FDB500" w14:textId="52AAEB02" w:rsidR="0040697D" w:rsidRPr="0040697D" w:rsidRDefault="0040697D" w:rsidP="009507BC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40697D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– nedosažitelnost a ideálnost je vyjádřena popisem místa, jehož polohu nelze určit – spojeno s neprobádaným světem a zámořskými objevy (nová země připomíná ráj)</w:t>
      </w:r>
    </w:p>
    <w:p w14:paraId="3E158B54" w14:textId="423CF12A" w:rsidR="0040697D" w:rsidRPr="0040697D" w:rsidRDefault="0040697D" w:rsidP="00BB2E68">
      <w:pPr>
        <w:pStyle w:val="Odstavecseseznamem"/>
        <w:numPr>
          <w:ilvl w:val="2"/>
          <w:numId w:val="3"/>
        </w:numPr>
        <w:spacing w:after="0" w:line="240" w:lineRule="auto"/>
        <w:ind w:left="1134"/>
        <w:jc w:val="both"/>
        <w:textAlignment w:val="baseline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cs-CZ"/>
        </w:rPr>
      </w:pPr>
      <w:r w:rsidRPr="0040697D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cs-CZ"/>
        </w:rPr>
        <w:t>Utopie času</w:t>
      </w:r>
    </w:p>
    <w:p w14:paraId="5B8EF68C" w14:textId="77777777" w:rsidR="0040697D" w:rsidRPr="0040697D" w:rsidRDefault="0040697D" w:rsidP="0040697D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40697D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– ideálnost je vyjádřena zasazením utopické společnosti do daleké budoucnosti (chiliasmus = milenarismus = očekávání Boží pozemské říše), či v popisu ideální minulosti (ztracený ráj; člověk v přirozeném stavu; rajská nevinnost; před prvotním hříchem)</w:t>
      </w:r>
    </w:p>
    <w:p w14:paraId="16953B51" w14:textId="77777777" w:rsidR="0040697D" w:rsidRPr="0040697D" w:rsidRDefault="0040697D" w:rsidP="0040697D">
      <w:pPr>
        <w:spacing w:after="0" w:line="240" w:lineRule="auto"/>
        <w:ind w:left="1440" w:firstLine="720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40697D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–  téma “</w:t>
      </w:r>
      <w:r w:rsidRPr="0040697D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cs-CZ"/>
        </w:rPr>
        <w:t>zlatého věku</w:t>
      </w:r>
      <w:r w:rsidRPr="0040697D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“ </w:t>
      </w:r>
      <w:r w:rsidRPr="0040697D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cs-CZ"/>
        </w:rPr>
        <w:t xml:space="preserve">(kdy lidé a bozi žili společně; kdy člověk žil v ráji) – spojí se s představou zázračného ostrova (Ostrova blažených), rajskou </w:t>
      </w:r>
      <w:r w:rsidRPr="0040697D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cs-CZ"/>
        </w:rPr>
        <w:lastRenderedPageBreak/>
        <w:t>zahradou (Novým Jeruzalémem) a výspami rozkoše (</w:t>
      </w:r>
      <w:proofErr w:type="spellStart"/>
      <w:r w:rsidRPr="0040697D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cs-CZ"/>
        </w:rPr>
        <w:t>Hésiodos</w:t>
      </w:r>
      <w:proofErr w:type="spellEnd"/>
      <w:r w:rsidRPr="0040697D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cs-CZ"/>
        </w:rPr>
        <w:t xml:space="preserve">) – toto spojení se pak začne opakovaně používat (Ovidius, Horatius, </w:t>
      </w:r>
      <w:proofErr w:type="spellStart"/>
      <w:r w:rsidRPr="0040697D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cs-CZ"/>
        </w:rPr>
        <w:t>Tibullus</w:t>
      </w:r>
      <w:proofErr w:type="spellEnd"/>
      <w:r w:rsidRPr="0040697D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cs-CZ"/>
        </w:rPr>
        <w:t>, Vergilius, později Dante)</w:t>
      </w:r>
    </w:p>
    <w:p w14:paraId="76115FD3" w14:textId="50CC2A66" w:rsidR="0040697D" w:rsidRPr="0040697D" w:rsidRDefault="0040697D" w:rsidP="0040697D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40697D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ab/>
        <w:t xml:space="preserve">– </w:t>
      </w:r>
      <w:proofErr w:type="spellStart"/>
      <w:r w:rsidRPr="0040697D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cs-CZ"/>
        </w:rPr>
        <w:t>Uchronie</w:t>
      </w:r>
      <w:proofErr w:type="spellEnd"/>
      <w:r w:rsidRPr="0040697D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cs-CZ"/>
        </w:rPr>
        <w:t xml:space="preserve"> </w:t>
      </w:r>
      <w:r w:rsidRPr="0040697D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= utopie zasazená do budoucnosti (důležitý je čas, ne místo); </w:t>
      </w:r>
      <w:r w:rsidRPr="0040697D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cs-CZ"/>
        </w:rPr>
        <w:t xml:space="preserve">paralelní dějiny (co by se bývalo stalo, kdyby…); </w:t>
      </w:r>
      <w:r w:rsidR="00BB2E68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cs-CZ"/>
        </w:rPr>
        <w:t>„</w:t>
      </w:r>
      <w:r w:rsidRPr="0040697D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cs-CZ"/>
        </w:rPr>
        <w:t xml:space="preserve">přítomnost je těhotná budoucností“ (Leibniz), víra v pokrok; nekřesťanský chiliasmus; v 19. století je </w:t>
      </w:r>
      <w:proofErr w:type="spellStart"/>
      <w:r w:rsidRPr="0040697D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cs-CZ"/>
        </w:rPr>
        <w:t>uchronie</w:t>
      </w:r>
      <w:proofErr w:type="spellEnd"/>
      <w:r w:rsidRPr="0040697D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cs-CZ"/>
        </w:rPr>
        <w:t xml:space="preserve"> a antiutopie (dystopie) častější a důležitější než utopie </w:t>
      </w:r>
    </w:p>
    <w:p w14:paraId="139613D9" w14:textId="5B891C8F" w:rsidR="0040697D" w:rsidRPr="00BB2E68" w:rsidRDefault="0040697D" w:rsidP="00BB2E68">
      <w:pPr>
        <w:pStyle w:val="Odstavecseseznamem"/>
        <w:numPr>
          <w:ilvl w:val="2"/>
          <w:numId w:val="3"/>
        </w:numPr>
        <w:spacing w:after="0" w:line="240" w:lineRule="auto"/>
        <w:ind w:left="1134"/>
        <w:jc w:val="both"/>
        <w:textAlignment w:val="baseline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cs-CZ"/>
        </w:rPr>
      </w:pPr>
      <w:r w:rsidRPr="00BB2E68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cs-CZ"/>
        </w:rPr>
        <w:t>Utopie uvnitř společnosti (utopie řehole)</w:t>
      </w:r>
    </w:p>
    <w:p w14:paraId="7F841869" w14:textId="77777777" w:rsidR="0040697D" w:rsidRPr="0040697D" w:rsidRDefault="0040697D" w:rsidP="0040697D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40697D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ab/>
        <w:t>– spíše heroický typ</w:t>
      </w:r>
    </w:p>
    <w:p w14:paraId="09A97746" w14:textId="77777777" w:rsidR="0040697D" w:rsidRPr="0040697D" w:rsidRDefault="0040697D" w:rsidP="0040697D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40697D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– ideální společnost není umístěna na nějaký neznámý ostrov, ale do jiné sféry lidského bytí, například za zdi kláštera (kde panovaly jiné podmínky než venku)</w:t>
      </w:r>
    </w:p>
    <w:p w14:paraId="4551671C" w14:textId="77777777" w:rsidR="0040697D" w:rsidRPr="0040697D" w:rsidRDefault="0040697D" w:rsidP="0040697D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40697D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ab/>
        <w:t xml:space="preserve">– př.: </w:t>
      </w:r>
      <w:proofErr w:type="spellStart"/>
      <w:r w:rsidRPr="0040697D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cs-CZ"/>
        </w:rPr>
        <w:t>Gargantua</w:t>
      </w:r>
      <w:proofErr w:type="spellEnd"/>
      <w:r w:rsidRPr="0040697D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cs-CZ"/>
        </w:rPr>
        <w:t xml:space="preserve"> a </w:t>
      </w:r>
      <w:proofErr w:type="spellStart"/>
      <w:r w:rsidRPr="0040697D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cs-CZ"/>
        </w:rPr>
        <w:t>Pantagruel</w:t>
      </w:r>
      <w:proofErr w:type="spellEnd"/>
      <w:r w:rsidRPr="0040697D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; mnišské řády; husitský Tábor; </w:t>
      </w:r>
    </w:p>
    <w:p w14:paraId="64BDABC5" w14:textId="77777777" w:rsidR="0040697D" w:rsidRPr="001C1A4C" w:rsidRDefault="0040697D" w:rsidP="0040697D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</w:p>
    <w:p w14:paraId="50325D70" w14:textId="77777777" w:rsidR="001C1A4C" w:rsidRPr="001C1A4C" w:rsidRDefault="001C1A4C" w:rsidP="001C1A4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</w:p>
    <w:p w14:paraId="37377950" w14:textId="77777777" w:rsidR="001C1A4C" w:rsidRPr="001C1A4C" w:rsidRDefault="001C1A4C" w:rsidP="001C1A4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1C1A4C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u w:val="single"/>
          <w:lang w:eastAsia="cs-CZ"/>
        </w:rPr>
        <w:t>– Dále:</w:t>
      </w:r>
    </w:p>
    <w:p w14:paraId="6635D3EB" w14:textId="77777777" w:rsidR="001C1A4C" w:rsidRPr="001C1A4C" w:rsidRDefault="001C1A4C" w:rsidP="001C1A4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1C1A4C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– rozdělení utopií na základě </w:t>
      </w:r>
      <w:r w:rsidRPr="001C1A4C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cs-CZ"/>
        </w:rPr>
        <w:t>historických etap</w:t>
      </w:r>
      <w:r w:rsidRPr="001C1A4C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– časová posloupnost</w:t>
      </w:r>
    </w:p>
    <w:p w14:paraId="3A0FC0C1" w14:textId="77777777" w:rsidR="001C1A4C" w:rsidRPr="001C1A4C" w:rsidRDefault="001C1A4C" w:rsidP="001C1A4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1C1A4C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– rozdělení utopií podle data a místa jejich vzniku</w:t>
      </w:r>
    </w:p>
    <w:p w14:paraId="0962728D" w14:textId="77777777" w:rsidR="001C1A4C" w:rsidRPr="001C1A4C" w:rsidRDefault="001C1A4C" w:rsidP="001C1A4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1C1A4C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– rozdělení utopií na základě společného</w:t>
      </w:r>
      <w:r w:rsidRPr="001C1A4C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cs-CZ"/>
        </w:rPr>
        <w:t xml:space="preserve"> zájmu, který chtějí utopisté prosadit</w:t>
      </w:r>
    </w:p>
    <w:p w14:paraId="20D134CF" w14:textId="77777777" w:rsidR="001C1A4C" w:rsidRPr="001C1A4C" w:rsidRDefault="001C1A4C" w:rsidP="001C1A4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1C1A4C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– rozdělení na ty utopie, jejichž uskutečnění bude naplněno v budoucnosti a na ty, které již existovaly v minulosti)</w:t>
      </w:r>
    </w:p>
    <w:p w14:paraId="14E3BBC6" w14:textId="77777777" w:rsidR="00C45BCA" w:rsidRDefault="000E4AA9"/>
    <w:sectPr w:rsidR="00C45BC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9AD1E0" w14:textId="77777777" w:rsidR="000E4AA9" w:rsidRDefault="000E4AA9" w:rsidP="009A3536">
      <w:pPr>
        <w:spacing w:after="0" w:line="240" w:lineRule="auto"/>
      </w:pPr>
      <w:r>
        <w:separator/>
      </w:r>
    </w:p>
  </w:endnote>
  <w:endnote w:type="continuationSeparator" w:id="0">
    <w:p w14:paraId="56059ACB" w14:textId="77777777" w:rsidR="000E4AA9" w:rsidRDefault="000E4AA9" w:rsidP="009A35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1052D8" w14:textId="77777777" w:rsidR="009A3536" w:rsidRDefault="009A3536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08034499"/>
      <w:docPartObj>
        <w:docPartGallery w:val="Page Numbers (Bottom of Page)"/>
        <w:docPartUnique/>
      </w:docPartObj>
    </w:sdtPr>
    <w:sdtEndPr/>
    <w:sdtContent>
      <w:p w14:paraId="21CF4010" w14:textId="7E4B5AA2" w:rsidR="009A3536" w:rsidRDefault="009A3536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063C38E1" w14:textId="77777777" w:rsidR="009A3536" w:rsidRDefault="009A3536">
    <w:pPr>
      <w:pStyle w:val="Zpa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FBA27F" w14:textId="77777777" w:rsidR="009A3536" w:rsidRDefault="009A3536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1A15FC" w14:textId="77777777" w:rsidR="000E4AA9" w:rsidRDefault="000E4AA9" w:rsidP="009A3536">
      <w:pPr>
        <w:spacing w:after="0" w:line="240" w:lineRule="auto"/>
      </w:pPr>
      <w:r>
        <w:separator/>
      </w:r>
    </w:p>
  </w:footnote>
  <w:footnote w:type="continuationSeparator" w:id="0">
    <w:p w14:paraId="300B7B3C" w14:textId="77777777" w:rsidR="000E4AA9" w:rsidRDefault="000E4AA9" w:rsidP="009A353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411253" w14:textId="77777777" w:rsidR="009A3536" w:rsidRDefault="009A3536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8DB272" w14:textId="77777777" w:rsidR="009A3536" w:rsidRDefault="009A3536">
    <w:pPr>
      <w:pStyle w:val="Zhlav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9C7BDC" w14:textId="77777777" w:rsidR="009A3536" w:rsidRDefault="009A3536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233F3"/>
    <w:multiLevelType w:val="multilevel"/>
    <w:tmpl w:val="740EA0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AFA6C20"/>
    <w:multiLevelType w:val="multilevel"/>
    <w:tmpl w:val="B956A23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143076B"/>
    <w:multiLevelType w:val="multilevel"/>
    <w:tmpl w:val="880827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63E6E09"/>
    <w:multiLevelType w:val="multilevel"/>
    <w:tmpl w:val="55CE5B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bCs w:val="0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AFA6EC5"/>
    <w:multiLevelType w:val="hybridMultilevel"/>
    <w:tmpl w:val="75E422F8"/>
    <w:lvl w:ilvl="0" w:tplc="F52092A6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857A337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BB6990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86E881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3120D9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D0CE27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BACEC3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562042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FAC612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EAA5E6E"/>
    <w:multiLevelType w:val="multilevel"/>
    <w:tmpl w:val="9586BF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2160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7B7509A9"/>
    <w:multiLevelType w:val="hybridMultilevel"/>
    <w:tmpl w:val="90C6A952"/>
    <w:lvl w:ilvl="0" w:tplc="278450AE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B416685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889E7E9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A8257D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B38051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F8E22F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75A2B8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08CE10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ADCE46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1"/>
    <w:lvlOverride w:ilvl="0">
      <w:lvl w:ilvl="0">
        <w:numFmt w:val="decimal"/>
        <w:lvlText w:val="%1."/>
        <w:lvlJc w:val="left"/>
      </w:lvl>
    </w:lvlOverride>
  </w:num>
  <w:num w:numId="3">
    <w:abstractNumId w:val="5"/>
  </w:num>
  <w:num w:numId="4">
    <w:abstractNumId w:val="0"/>
  </w:num>
  <w:num w:numId="5">
    <w:abstractNumId w:val="2"/>
    <w:lvlOverride w:ilvl="0">
      <w:lvl w:ilvl="0">
        <w:numFmt w:val="lowerLetter"/>
        <w:lvlText w:val="%1."/>
        <w:lvlJc w:val="left"/>
      </w:lvl>
    </w:lvlOverride>
  </w:num>
  <w:num w:numId="6">
    <w:abstractNumId w:val="6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AwNzU3N7U0NDcyNrVQ0lEKTi0uzszPAykwrAUADit1HSwAAAA="/>
  </w:docVars>
  <w:rsids>
    <w:rsidRoot w:val="001C1A4C"/>
    <w:rsid w:val="000057BE"/>
    <w:rsid w:val="000E4AA9"/>
    <w:rsid w:val="001C1A4C"/>
    <w:rsid w:val="003C4045"/>
    <w:rsid w:val="0040697D"/>
    <w:rsid w:val="006D4E56"/>
    <w:rsid w:val="009507BC"/>
    <w:rsid w:val="009A3536"/>
    <w:rsid w:val="00BB2524"/>
    <w:rsid w:val="00BB2E68"/>
    <w:rsid w:val="00F648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1E7587"/>
  <w15:chartTrackingRefBased/>
  <w15:docId w15:val="{F7819F3F-58B2-4B12-8FBC-B6F5FCB1C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BB2E6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ormlnweb">
    <w:name w:val="Normal (Web)"/>
    <w:basedOn w:val="Normln"/>
    <w:uiPriority w:val="99"/>
    <w:semiHidden/>
    <w:unhideWhenUsed/>
    <w:rsid w:val="001C1A4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apple-tab-span">
    <w:name w:val="apple-tab-span"/>
    <w:basedOn w:val="Standardnpsmoodstavce"/>
    <w:rsid w:val="001C1A4C"/>
  </w:style>
  <w:style w:type="paragraph" w:styleId="Odstavecseseznamem">
    <w:name w:val="List Paragraph"/>
    <w:basedOn w:val="Normln"/>
    <w:uiPriority w:val="34"/>
    <w:qFormat/>
    <w:rsid w:val="0040697D"/>
    <w:pPr>
      <w:ind w:left="720"/>
      <w:contextualSpacing/>
    </w:pPr>
  </w:style>
  <w:style w:type="character" w:customStyle="1" w:styleId="Nadpis1Char">
    <w:name w:val="Nadpis 1 Char"/>
    <w:basedOn w:val="Standardnpsmoodstavce"/>
    <w:link w:val="Nadpis1"/>
    <w:uiPriority w:val="9"/>
    <w:rsid w:val="00BB2E6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Zhlav">
    <w:name w:val="header"/>
    <w:basedOn w:val="Normln"/>
    <w:link w:val="ZhlavChar"/>
    <w:uiPriority w:val="99"/>
    <w:unhideWhenUsed/>
    <w:rsid w:val="009A353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9A3536"/>
  </w:style>
  <w:style w:type="paragraph" w:styleId="Zpat">
    <w:name w:val="footer"/>
    <w:basedOn w:val="Normln"/>
    <w:link w:val="ZpatChar"/>
    <w:uiPriority w:val="99"/>
    <w:unhideWhenUsed/>
    <w:rsid w:val="009A353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9A353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376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34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2</TotalTime>
  <Pages>2</Pages>
  <Words>524</Words>
  <Characters>3093</Characters>
  <Application>Microsoft Office Word</Application>
  <DocSecurity>0</DocSecurity>
  <Lines>25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Potoček</dc:creator>
  <cp:keywords/>
  <dc:description/>
  <cp:lastModifiedBy>Jan Potoček</cp:lastModifiedBy>
  <cp:revision>6</cp:revision>
  <dcterms:created xsi:type="dcterms:W3CDTF">2020-11-03T11:16:00Z</dcterms:created>
  <dcterms:modified xsi:type="dcterms:W3CDTF">2022-11-11T08:36:00Z</dcterms:modified>
</cp:coreProperties>
</file>